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006F92" w14:textId="0A340862" w:rsidR="00F96ED4" w:rsidRDefault="005058CB">
      <w:r w:rsidRPr="00CE2B44">
        <w:rPr>
          <w:noProof/>
        </w:rPr>
        <w:drawing>
          <wp:inline distT="0" distB="0" distL="0" distR="0" wp14:anchorId="09325AD1" wp14:editId="5CED4634">
            <wp:extent cx="2086364" cy="3493699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112552" cy="35375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D1461">
        <w:rPr>
          <w:noProof/>
        </w:rPr>
        <w:drawing>
          <wp:inline distT="0" distB="0" distL="0" distR="0" wp14:anchorId="4C89D741" wp14:editId="471C0C6D">
            <wp:extent cx="3809892" cy="3458210"/>
            <wp:effectExtent l="0" t="0" r="635" b="8890"/>
            <wp:docPr id="25" name="Picture 25" descr="GitHub - mauris/Deployer: A simple yet powerful Git hook receiver and  deployment processor for continuous integr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itHub - mauris/Deployer: A simple yet powerful Git hook receiver and  deployment processor for continuous integration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9892" cy="3458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4DF0E6" w14:textId="48015258" w:rsidR="005D1461" w:rsidRDefault="005D1461"/>
    <w:p w14:paraId="3962F933" w14:textId="7C1326E1" w:rsidR="005D1461" w:rsidRDefault="005D1461">
      <w:r>
        <w:rPr>
          <w:noProof/>
        </w:rPr>
        <w:drawing>
          <wp:inline distT="0" distB="0" distL="0" distR="0" wp14:anchorId="65671DF5" wp14:editId="16431F07">
            <wp:extent cx="4740159" cy="2993366"/>
            <wp:effectExtent l="0" t="0" r="3810" b="0"/>
            <wp:docPr id="32" name="Picture 32" descr="A Complete Nodejs Application Deployment from Github to AWS EC2 - CI/C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A Complete Nodejs Application Deployment from Github to AWS EC2 - CI/CD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1324" cy="30067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C78352" w14:textId="541F9DBF" w:rsidR="005D1461" w:rsidRDefault="005D1461">
      <w:r>
        <w:rPr>
          <w:noProof/>
        </w:rPr>
        <w:lastRenderedPageBreak/>
        <w:drawing>
          <wp:inline distT="0" distB="0" distL="0" distR="0" wp14:anchorId="1242CB65" wp14:editId="701FDEB6">
            <wp:extent cx="5943600" cy="4105275"/>
            <wp:effectExtent l="0" t="0" r="0" b="9525"/>
            <wp:docPr id="30" name="Picture 30" descr="CI/CD Flo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I/CD Flow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05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F378EF" w14:textId="72B0D9D0" w:rsidR="005D1461" w:rsidRDefault="005D1461">
      <w:r>
        <w:rPr>
          <w:noProof/>
        </w:rPr>
        <w:drawing>
          <wp:inline distT="0" distB="0" distL="0" distR="0" wp14:anchorId="7D51B44C" wp14:editId="6724B9EF">
            <wp:extent cx="5943600" cy="2792095"/>
            <wp:effectExtent l="0" t="0" r="0" b="0"/>
            <wp:docPr id="31" name="Picture 31" descr="git - Best strategy to deploy static site to s3 on github push? - Stack  Overflo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git - Best strategy to deploy static site to s3 on github push? - Stack  Overflow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92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A10291" w14:textId="3A3484B0" w:rsidR="005D1461" w:rsidRDefault="005058CB">
      <w:r>
        <w:rPr>
          <w:noProof/>
        </w:rPr>
        <w:lastRenderedPageBreak/>
        <w:drawing>
          <wp:inline distT="0" distB="0" distL="0" distR="0" wp14:anchorId="7138038F" wp14:editId="5C7CC8E9">
            <wp:extent cx="4767580" cy="2853055"/>
            <wp:effectExtent l="0" t="0" r="0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7580" cy="28530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5D1461">
        <w:rPr>
          <w:noProof/>
        </w:rPr>
        <w:drawing>
          <wp:inline distT="0" distB="0" distL="0" distR="0" wp14:anchorId="6968B794" wp14:editId="3DE63588">
            <wp:extent cx="5943600" cy="3811270"/>
            <wp:effectExtent l="0" t="0" r="0" b="0"/>
            <wp:docPr id="33" name="Picture 33" descr="DevOps - CI/CD with Github, Jenkins, and Amazon Web Services | Mitrais Blo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DevOps - CI/CD with Github, Jenkins, and Amazon Web Services | Mitrais Blo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11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5D14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U0MDK0MDc0MzE0MjFV0lEKTi0uzszPAykwrAUArCH+BiwAAAA="/>
  </w:docVars>
  <w:rsids>
    <w:rsidRoot w:val="005D1461"/>
    <w:rsid w:val="005058CB"/>
    <w:rsid w:val="005D1461"/>
    <w:rsid w:val="00C86717"/>
    <w:rsid w:val="00CE2B44"/>
    <w:rsid w:val="00F96E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EFFBC6"/>
  <w15:chartTrackingRefBased/>
  <w15:docId w15:val="{847D7381-3EA2-4177-8DCB-1FEB6F9197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image" Target="media/image7.jpe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</Words>
  <Characters>12</Characters>
  <Application>Microsoft Office Word</Application>
  <DocSecurity>0</DocSecurity>
  <Lines>1</Lines>
  <Paragraphs>1</Paragraphs>
  <ScaleCrop>false</ScaleCrop>
  <Company/>
  <LinksUpToDate>false</LinksUpToDate>
  <CharactersWithSpaces>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ijat joy</dc:creator>
  <cp:keywords/>
  <dc:description/>
  <cp:lastModifiedBy>parijat joy</cp:lastModifiedBy>
  <cp:revision>2</cp:revision>
  <dcterms:created xsi:type="dcterms:W3CDTF">2022-12-19T05:45:00Z</dcterms:created>
  <dcterms:modified xsi:type="dcterms:W3CDTF">2022-12-19T05:45:00Z</dcterms:modified>
</cp:coreProperties>
</file>